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BF7346" w14:textId="537738F3" w:rsidR="00E554E3" w:rsidRDefault="00E554E3" w:rsidP="00E554E3">
      <w:pPr>
        <w:pStyle w:val="Heading1"/>
        <w:jc w:val="center"/>
      </w:pPr>
      <w:proofErr w:type="spellStart"/>
      <w:r>
        <w:t>Инвариативная</w:t>
      </w:r>
      <w:proofErr w:type="spellEnd"/>
      <w:r>
        <w:t xml:space="preserve"> самостоятельная работа № </w:t>
      </w:r>
      <w:r>
        <w:t>4.3.2</w:t>
      </w:r>
    </w:p>
    <w:p w14:paraId="44C0ADFE" w14:textId="722A7F9B" w:rsidR="00DF5710" w:rsidRPr="00772D8E" w:rsidRDefault="00E554E3" w:rsidP="00772D8E">
      <w:pPr>
        <w:pStyle w:val="ListParagraph"/>
        <w:numPr>
          <w:ilvl w:val="0"/>
          <w:numId w:val="1"/>
        </w:numPr>
        <w:rPr>
          <w:lang w:val="en-US"/>
        </w:rPr>
      </w:pPr>
      <m:oMath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-4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</m:mr>
            </m:m>
          </m:e>
        </m:d>
      </m:oMath>
    </w:p>
    <w:p w14:paraId="636E4CF3" w14:textId="6F4EEC71" w:rsidR="00772D8E" w:rsidRPr="00772D8E" w:rsidRDefault="00E554E3" w:rsidP="00772D8E">
      <w:pPr>
        <w:pStyle w:val="ListParagraph"/>
        <w:numPr>
          <w:ilvl w:val="0"/>
          <w:numId w:val="1"/>
        </w:numPr>
        <w:rPr>
          <w:lang w:val="en-US"/>
        </w:rPr>
      </w:pPr>
      <m:oMath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8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-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</m:mr>
            </m:m>
          </m:e>
        </m:d>
      </m:oMath>
    </w:p>
    <w:p w14:paraId="41D1AA5B" w14:textId="4BA70880" w:rsidR="00772D8E" w:rsidRPr="00F94806" w:rsidRDefault="00E554E3" w:rsidP="00772D8E">
      <w:pPr>
        <w:pStyle w:val="ListParagraph"/>
        <w:numPr>
          <w:ilvl w:val="0"/>
          <w:numId w:val="1"/>
        </w:numPr>
        <w:rPr>
          <w:lang w:val="en-US"/>
        </w:rPr>
      </w:pPr>
      <m:oMath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9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5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7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6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9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4</m:t>
                  </m:r>
                </m:e>
              </m:mr>
            </m:m>
          </m:e>
        </m:d>
      </m:oMath>
    </w:p>
    <w:p w14:paraId="5A7FCBB8" w14:textId="09FEFF6E" w:rsidR="00F94806" w:rsidRPr="00F94806" w:rsidRDefault="00E554E3" w:rsidP="00F94806">
      <w:pPr>
        <w:pStyle w:val="ListParagraph"/>
        <w:numPr>
          <w:ilvl w:val="0"/>
          <w:numId w:val="1"/>
        </w:numPr>
        <w:rPr>
          <w:lang w:val="en-US"/>
        </w:rPr>
      </w:pPr>
      <m:oMath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8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9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6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9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7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8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8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9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7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6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3</m:t>
                  </m:r>
                </m:e>
              </m:mr>
            </m:m>
          </m:e>
        </m:d>
      </m:oMath>
    </w:p>
    <w:p w14:paraId="1699DC1B" w14:textId="191B3809" w:rsidR="00F94806" w:rsidRPr="00E554E3" w:rsidRDefault="00E554E3" w:rsidP="00F94806">
      <w:pPr>
        <w:pStyle w:val="ListParagraph"/>
        <w:numPr>
          <w:ilvl w:val="0"/>
          <w:numId w:val="1"/>
        </w:numPr>
        <w:rPr>
          <w:lang w:val="en-US"/>
        </w:rPr>
      </w:pPr>
      <m:oMath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e>
              </m:mr>
            </m:m>
          </m:e>
        </m:d>
      </m:oMath>
    </w:p>
    <w:p w14:paraId="444180C5" w14:textId="77777777" w:rsidR="00E554E3" w:rsidRPr="00E554E3" w:rsidRDefault="00E554E3" w:rsidP="00E554E3">
      <w:pPr>
        <w:rPr>
          <w:lang w:val="en-US"/>
        </w:rPr>
      </w:pPr>
    </w:p>
    <w:sectPr w:rsidR="00E554E3" w:rsidRPr="00E554E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9A7040"/>
    <w:multiLevelType w:val="hybridMultilevel"/>
    <w:tmpl w:val="E6C81B3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sDA2MTExNDYwNDdQ0lEKTi0uzszPAykwrAUAUhqyTywAAAA="/>
  </w:docVars>
  <w:rsids>
    <w:rsidRoot w:val="00DF5710"/>
    <w:rsid w:val="001B050F"/>
    <w:rsid w:val="00772D8E"/>
    <w:rsid w:val="00C11AB5"/>
    <w:rsid w:val="00DF5710"/>
    <w:rsid w:val="00E554E3"/>
    <w:rsid w:val="00F9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BD9F1"/>
  <w15:chartTrackingRefBased/>
  <w15:docId w15:val="{B9DC3E30-D644-4227-B66B-82A9474D6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54E3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2D8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72D8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554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0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3T20:59:00Z</dcterms:created>
  <dcterms:modified xsi:type="dcterms:W3CDTF">2020-10-10T13:00:00Z</dcterms:modified>
</cp:coreProperties>
</file>